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73F2" w:rsidRDefault="006A73F2">
      <w:pPr>
        <w:ind w:firstLine="2880"/>
      </w:pPr>
    </w:p>
    <w:p w:rsidR="006A73F2" w:rsidRDefault="006A73F2">
      <w:pPr>
        <w:ind w:firstLine="720"/>
      </w:pPr>
    </w:p>
    <w:p w:rsidR="006A73F2" w:rsidRDefault="006A73F2"/>
    <w:p w:rsidR="006A73F2" w:rsidRDefault="006A73F2"/>
    <w:p w:rsidR="006A73F2" w:rsidRDefault="006A73F2"/>
    <w:p w:rsidR="006A73F2" w:rsidRDefault="006A73F2">
      <w:pPr>
        <w:tabs>
          <w:tab w:val="center" w:pos="4680"/>
        </w:tabs>
      </w:pPr>
      <w:r>
        <w:tab/>
      </w:r>
    </w:p>
    <w:p w:rsidR="00EE30C2" w:rsidRDefault="00EE30C2">
      <w:pPr>
        <w:tabs>
          <w:tab w:val="center" w:pos="4680"/>
        </w:tabs>
      </w:pPr>
    </w:p>
    <w:p w:rsidR="00EE30C2" w:rsidRDefault="00EE30C2">
      <w:pPr>
        <w:tabs>
          <w:tab w:val="center" w:pos="4680"/>
        </w:tabs>
      </w:pPr>
    </w:p>
    <w:p w:rsidR="006A73F2" w:rsidRDefault="006A73F2">
      <w:pPr>
        <w:ind w:firstLine="1440"/>
        <w:rPr>
          <w:b/>
          <w:bCs/>
          <w:sz w:val="50"/>
          <w:szCs w:val="50"/>
        </w:rPr>
      </w:pPr>
      <w:r>
        <w:t xml:space="preserve">       </w:t>
      </w:r>
      <w:r>
        <w:rPr>
          <w:b/>
          <w:bCs/>
          <w:sz w:val="50"/>
          <w:szCs w:val="50"/>
        </w:rPr>
        <w:t>NOTICE AND AGENDA</w:t>
      </w:r>
    </w:p>
    <w:p w:rsidR="006A73F2" w:rsidRDefault="006A73F2">
      <w:pPr>
        <w:rPr>
          <w:b/>
          <w:bCs/>
        </w:rPr>
      </w:pP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LOUISIANA COMMISSION ON HUMAN RIGHTS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</w:r>
      <w:r w:rsidR="00A41178">
        <w:rPr>
          <w:b/>
          <w:bCs/>
        </w:rPr>
        <w:t>Thursday</w:t>
      </w:r>
      <w:r>
        <w:rPr>
          <w:b/>
          <w:bCs/>
        </w:rPr>
        <w:t xml:space="preserve">, </w:t>
      </w:r>
      <w:r w:rsidR="00A41178">
        <w:rPr>
          <w:b/>
          <w:bCs/>
        </w:rPr>
        <w:t xml:space="preserve">September </w:t>
      </w:r>
      <w:r w:rsidR="009E5DCB">
        <w:rPr>
          <w:b/>
          <w:bCs/>
        </w:rPr>
        <w:t>18</w:t>
      </w:r>
      <w:r w:rsidR="00A536F8">
        <w:rPr>
          <w:b/>
          <w:bCs/>
        </w:rPr>
        <w:t>, 201</w:t>
      </w:r>
      <w:r w:rsidR="00A41178">
        <w:rPr>
          <w:b/>
          <w:bCs/>
        </w:rPr>
        <w:t>9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Louisiana Workforce Commission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1001 North 23</w:t>
      </w:r>
      <w:r>
        <w:rPr>
          <w:b/>
          <w:bCs/>
          <w:vertAlign w:val="superscript"/>
        </w:rPr>
        <w:t>rd</w:t>
      </w:r>
      <w:r>
        <w:rPr>
          <w:b/>
          <w:bCs/>
        </w:rPr>
        <w:t xml:space="preserve"> Street, </w:t>
      </w:r>
      <w:r w:rsidR="00373DC6"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Floor Conference Room, </w:t>
      </w:r>
      <w:r w:rsidR="00373DC6">
        <w:rPr>
          <w:b/>
          <w:bCs/>
        </w:rPr>
        <w:t>A</w:t>
      </w:r>
      <w:r w:rsidR="00D47724">
        <w:rPr>
          <w:b/>
          <w:bCs/>
        </w:rPr>
        <w:t>nnex</w:t>
      </w:r>
      <w:r>
        <w:rPr>
          <w:b/>
          <w:bCs/>
        </w:rPr>
        <w:t xml:space="preserve"> Building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1</w:t>
      </w:r>
      <w:r w:rsidR="003F1641">
        <w:rPr>
          <w:b/>
          <w:bCs/>
        </w:rPr>
        <w:t>1</w:t>
      </w:r>
      <w:r>
        <w:rPr>
          <w:b/>
          <w:bCs/>
        </w:rPr>
        <w:t>:</w:t>
      </w:r>
      <w:r w:rsidR="00A41178">
        <w:rPr>
          <w:b/>
          <w:bCs/>
        </w:rPr>
        <w:t>0</w:t>
      </w:r>
      <w:r>
        <w:rPr>
          <w:b/>
          <w:bCs/>
        </w:rPr>
        <w:t>0 AM</w:t>
      </w:r>
    </w:p>
    <w:p w:rsidR="006A73F2" w:rsidRDefault="006A73F2">
      <w:pPr>
        <w:rPr>
          <w:b/>
          <w:bCs/>
        </w:rPr>
      </w:pPr>
    </w:p>
    <w:p w:rsidR="006A73F2" w:rsidRDefault="006A73F2"/>
    <w:p w:rsidR="006A73F2" w:rsidRDefault="006A73F2">
      <w:pPr>
        <w:tabs>
          <w:tab w:val="left" w:pos="-1440"/>
        </w:tabs>
        <w:ind w:left="1440" w:hanging="720"/>
      </w:pPr>
      <w:r>
        <w:t>I</w:t>
      </w:r>
      <w:r>
        <w:tab/>
        <w:t>Call to Order</w:t>
      </w:r>
    </w:p>
    <w:p w:rsidR="006A73F2" w:rsidRDefault="006A73F2"/>
    <w:p w:rsidR="006A73F2" w:rsidRDefault="006A73F2">
      <w:pPr>
        <w:tabs>
          <w:tab w:val="left" w:pos="-1440"/>
        </w:tabs>
        <w:ind w:left="1440" w:hanging="720"/>
      </w:pPr>
      <w:r>
        <w:t>II.</w:t>
      </w:r>
      <w:r>
        <w:tab/>
        <w:t>Roll Call</w:t>
      </w:r>
    </w:p>
    <w:p w:rsidR="006A73F2" w:rsidRDefault="006A73F2"/>
    <w:p w:rsidR="006A73F2" w:rsidRDefault="006A73F2">
      <w:pPr>
        <w:tabs>
          <w:tab w:val="left" w:pos="-1440"/>
        </w:tabs>
        <w:ind w:left="1440" w:right="-180" w:hanging="720"/>
      </w:pPr>
      <w:r>
        <w:t>III.</w:t>
      </w:r>
      <w:r>
        <w:tab/>
        <w:t>Approval of Minute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IV.</w:t>
      </w:r>
      <w:r>
        <w:tab/>
        <w:t>Chairwoman’s Remark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.</w:t>
      </w:r>
      <w:r>
        <w:tab/>
        <w:t>Executive Director’s Report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I.</w:t>
      </w:r>
      <w:r>
        <w:tab/>
        <w:t>Unfinished Busines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II.</w:t>
      </w:r>
      <w:r>
        <w:tab/>
        <w:t>New Busines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1440"/>
      </w:pPr>
      <w:r>
        <w:t xml:space="preserve">      VIII.  </w:t>
      </w:r>
      <w:r>
        <w:tab/>
        <w:t>Other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IX.</w:t>
      </w:r>
      <w:r>
        <w:tab/>
        <w:t>Executive Session Meeting</w:t>
      </w:r>
    </w:p>
    <w:p w:rsidR="006A73F2" w:rsidRDefault="006A73F2">
      <w:pPr>
        <w:ind w:right="-63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X.</w:t>
      </w:r>
      <w:r>
        <w:tab/>
        <w:t xml:space="preserve">Approval of Next Meeting Date and Time:  </w:t>
      </w:r>
      <w:r w:rsidR="00A41178">
        <w:t>December 10, 2019</w:t>
      </w:r>
      <w:r>
        <w:t xml:space="preserve"> at 11:</w:t>
      </w:r>
      <w:r w:rsidR="009E5DCB">
        <w:t>0</w:t>
      </w:r>
      <w:bookmarkStart w:id="0" w:name="_GoBack"/>
      <w:bookmarkEnd w:id="0"/>
      <w:r>
        <w:t>0 A.M.</w:t>
      </w:r>
    </w:p>
    <w:p w:rsidR="006A73F2" w:rsidRDefault="006A73F2">
      <w:pPr>
        <w:ind w:right="-63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XI.</w:t>
      </w:r>
      <w:r>
        <w:tab/>
        <w:t>Adjournment</w:t>
      </w:r>
    </w:p>
    <w:sectPr w:rsidR="006A73F2" w:rsidSect="006A73F2">
      <w:pgSz w:w="12240" w:h="15840"/>
      <w:pgMar w:top="1440" w:right="1440" w:bottom="720" w:left="1440" w:header="144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Auto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00000000"/>
    <w:name w:val="AutoList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00000000"/>
    <w:name w:val="AutoList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00000000"/>
    <w:name w:val="AutoList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00000000"/>
    <w:name w:val="AutoList6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EyMjG3MLM0MzZX0lEKTi0uzszPAykwrgUAxcDBpCwAAAA="/>
  </w:docVars>
  <w:rsids>
    <w:rsidRoot w:val="006A73F2"/>
    <w:rsid w:val="00144253"/>
    <w:rsid w:val="002A5D44"/>
    <w:rsid w:val="00373DC6"/>
    <w:rsid w:val="003F1641"/>
    <w:rsid w:val="005D65F8"/>
    <w:rsid w:val="006A73F2"/>
    <w:rsid w:val="0073081F"/>
    <w:rsid w:val="00931A28"/>
    <w:rsid w:val="009E5DCB"/>
    <w:rsid w:val="00A41178"/>
    <w:rsid w:val="00A512FE"/>
    <w:rsid w:val="00A536F8"/>
    <w:rsid w:val="00A6294F"/>
    <w:rsid w:val="00AA32E7"/>
    <w:rsid w:val="00AD1BCE"/>
    <w:rsid w:val="00B64B57"/>
    <w:rsid w:val="00CF6533"/>
    <w:rsid w:val="00D47724"/>
    <w:rsid w:val="00DE597D"/>
    <w:rsid w:val="00DF3420"/>
    <w:rsid w:val="00EE30C2"/>
    <w:rsid w:val="00FF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9C45A5"/>
  <w14:defaultImageDpi w14:val="96"/>
  <w15:docId w15:val="{0FF8A970-3D2E-448B-89DF-15496C972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A411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1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a Davis</dc:creator>
  <cp:lastModifiedBy>Christa Davis</cp:lastModifiedBy>
  <cp:revision>2</cp:revision>
  <cp:lastPrinted>2019-09-05T16:14:00Z</cp:lastPrinted>
  <dcterms:created xsi:type="dcterms:W3CDTF">2019-09-05T16:15:00Z</dcterms:created>
  <dcterms:modified xsi:type="dcterms:W3CDTF">2019-09-05T16:15:00Z</dcterms:modified>
</cp:coreProperties>
</file>